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D709BA" w14:textId="37771F2F" w:rsidR="00DA3302" w:rsidRPr="00917D12" w:rsidRDefault="00DA3302" w:rsidP="00DA3302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rFonts w:eastAsia="Tahoma" w:cs="Arial"/>
          <w:b/>
          <w:bCs/>
          <w:sz w:val="24"/>
          <w:szCs w:val="24"/>
        </w:rPr>
        <w:t>3GPP TSG-RAN WG2 Meeting #110-e</w:t>
      </w:r>
      <w:r w:rsidRPr="00917D12">
        <w:rPr>
          <w:b/>
          <w:i/>
          <w:noProof/>
          <w:sz w:val="24"/>
          <w:szCs w:val="24"/>
        </w:rPr>
        <w:tab/>
      </w:r>
      <w:r w:rsidR="00B9548F" w:rsidRPr="00B9548F">
        <w:rPr>
          <w:b/>
          <w:noProof/>
          <w:sz w:val="24"/>
          <w:szCs w:val="24"/>
        </w:rPr>
        <w:t>R2-2005722</w:t>
      </w:r>
    </w:p>
    <w:p w14:paraId="66C9E1D5" w14:textId="3E3DFFE4" w:rsidR="00BC44CE" w:rsidRPr="00BF42C5" w:rsidRDefault="00DA3302" w:rsidP="00DA3302">
      <w:pPr>
        <w:pStyle w:val="a4"/>
        <w:rPr>
          <w:sz w:val="24"/>
          <w:lang w:eastAsia="zh-CN"/>
        </w:rPr>
      </w:pPr>
      <w:r w:rsidRPr="00917D12">
        <w:rPr>
          <w:bCs/>
          <w:sz w:val="24"/>
        </w:rPr>
        <w:t>Electronic meeting, 1</w:t>
      </w:r>
      <w:r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Jun</w:t>
      </w:r>
      <w:r w:rsidR="00710692">
        <w:rPr>
          <w:bCs/>
          <w:sz w:val="24"/>
        </w:rPr>
        <w:t>e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10FC5A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036841">
              <w:rPr>
                <w:b/>
                <w:noProof/>
                <w:sz w:val="28"/>
              </w:rPr>
              <w:t>6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623D6E4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84E7E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484E7E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3557C74D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</w:t>
            </w:r>
            <w:r w:rsidR="00036841">
              <w:rPr>
                <w:noProof/>
                <w:lang w:eastAsia="ko-KR"/>
              </w:rPr>
              <w:t>6</w:t>
            </w:r>
            <w:r w:rsidRPr="00921F70">
              <w:rPr>
                <w:noProof/>
                <w:lang w:eastAsia="ko-KR"/>
              </w:rPr>
              <w:t>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4E050C6C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036841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E707B6">
              <w:rPr>
                <w:noProof/>
              </w:rPr>
              <w:t>2</w:t>
            </w:r>
            <w:r w:rsidR="00534FB7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76F242D4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</w:t>
            </w:r>
            <w:r w:rsidR="009A6ED5">
              <w:rPr>
                <w:noProof/>
              </w:rPr>
              <w:t>6</w:t>
            </w:r>
            <w:r w:rsidR="00BF0CCE">
              <w:rPr>
                <w:noProof/>
              </w:rPr>
              <w:t>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F9EBAD" w14:textId="36E62442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9A6ED5">
              <w:rPr>
                <w:rFonts w:ascii="Arial" w:hAnsi="Arial" w:cs="Arial"/>
                <w:noProof/>
                <w:lang w:eastAsia="zh-CN"/>
              </w:rPr>
              <w:t>3</w:t>
            </w:r>
            <w:r>
              <w:rPr>
                <w:rFonts w:ascii="Arial" w:hAnsi="Arial" w:cs="Arial"/>
                <w:noProof/>
                <w:lang w:eastAsia="zh-CN"/>
              </w:rPr>
              <w:t>.</w:t>
            </w:r>
            <w:r w:rsidR="009A6ED5">
              <w:rPr>
                <w:rFonts w:ascii="Arial" w:hAnsi="Arial" w:cs="Arial"/>
                <w:noProof/>
                <w:lang w:eastAsia="zh-CN"/>
              </w:rPr>
              <w:t>13</w:t>
            </w:r>
            <w:r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52B1957" w:rsidR="00BF0CCE" w:rsidRDefault="00BF0CCE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1D6EC1C5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9A6ED5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4223C178" w14:textId="77777777" w:rsidR="00B62D9E" w:rsidRPr="000A51F6" w:rsidRDefault="00B62D9E" w:rsidP="00B62D9E">
      <w:pPr>
        <w:pStyle w:val="3"/>
      </w:pPr>
      <w:bookmarkStart w:id="8" w:name="_Toc37236801"/>
      <w:bookmarkStart w:id="9" w:name="_Toc5705145"/>
      <w:bookmarkEnd w:id="7"/>
      <w:r w:rsidRPr="000A51F6">
        <w:t>4.3.13</w:t>
      </w:r>
      <w:r w:rsidRPr="000A51F6">
        <w:tab/>
        <w:t>UE-based network performance measurement parameters</w:t>
      </w:r>
      <w:bookmarkEnd w:id="8"/>
    </w:p>
    <w:p w14:paraId="70C1F37B" w14:textId="77777777" w:rsidR="00B62D9E" w:rsidRPr="000A51F6" w:rsidRDefault="00B62D9E" w:rsidP="00B62D9E">
      <w:pPr>
        <w:pStyle w:val="4"/>
      </w:pPr>
      <w:bookmarkStart w:id="10" w:name="_Toc29241396"/>
      <w:bookmarkStart w:id="11" w:name="_Toc37152865"/>
      <w:bookmarkStart w:id="12" w:name="_Toc37236802"/>
      <w:r w:rsidRPr="000A51F6">
        <w:t>4.3.13.1</w:t>
      </w:r>
      <w:r w:rsidRPr="000A51F6">
        <w:tab/>
      </w:r>
      <w:r w:rsidRPr="000A51F6">
        <w:rPr>
          <w:i/>
        </w:rPr>
        <w:t>loggedMeasurementsIdle</w:t>
      </w:r>
      <w:bookmarkEnd w:id="10"/>
      <w:bookmarkEnd w:id="11"/>
      <w:bookmarkEnd w:id="12"/>
    </w:p>
    <w:p w14:paraId="5BA69C2F" w14:textId="77777777" w:rsidR="00B62D9E" w:rsidRPr="000A51F6" w:rsidRDefault="00B62D9E" w:rsidP="00B62D9E">
      <w:r w:rsidRPr="000A51F6">
        <w:t>This parameter defines whether the UE supports logged measurements in RRC_IDLE upon request from the network. A UE that supports logged measurements in RRC_IDLE shall also support a minimum of 64kB memory for log storage.</w:t>
      </w:r>
    </w:p>
    <w:p w14:paraId="21C2A37F" w14:textId="77777777" w:rsidR="00B62D9E" w:rsidRPr="000A51F6" w:rsidRDefault="00B62D9E" w:rsidP="00B62D9E">
      <w:pPr>
        <w:pStyle w:val="4"/>
      </w:pPr>
      <w:bookmarkStart w:id="13" w:name="_Toc29241397"/>
      <w:bookmarkStart w:id="14" w:name="_Toc37152866"/>
      <w:bookmarkStart w:id="15" w:name="_Toc37236803"/>
      <w:r w:rsidRPr="000A51F6">
        <w:t>4.3.13.2</w:t>
      </w:r>
      <w:r w:rsidRPr="000A51F6">
        <w:tab/>
      </w:r>
      <w:r w:rsidRPr="000A51F6">
        <w:rPr>
          <w:i/>
        </w:rPr>
        <w:t>standaloneGNSS-Location</w:t>
      </w:r>
      <w:bookmarkEnd w:id="13"/>
      <w:bookmarkEnd w:id="14"/>
      <w:bookmarkEnd w:id="15"/>
    </w:p>
    <w:p w14:paraId="4307129B" w14:textId="77777777" w:rsidR="00B62D9E" w:rsidRPr="000A51F6" w:rsidRDefault="00B62D9E" w:rsidP="00B62D9E">
      <w:r w:rsidRPr="000A51F6">
        <w:t>This parameter defines whether the UE is equipped with a standalone GNSS receiver that may be used to provide detailed location information in RRC measurement report and logged measurements in RRC_IDLE.</w:t>
      </w:r>
    </w:p>
    <w:p w14:paraId="0161AB7D" w14:textId="77777777" w:rsidR="00B62D9E" w:rsidRPr="000A51F6" w:rsidRDefault="00B62D9E" w:rsidP="00B62D9E">
      <w:pPr>
        <w:pStyle w:val="4"/>
      </w:pPr>
      <w:bookmarkStart w:id="16" w:name="_Toc29241398"/>
      <w:bookmarkStart w:id="17" w:name="_Toc37152867"/>
      <w:bookmarkStart w:id="18" w:name="_Toc37236804"/>
      <w:r w:rsidRPr="000A51F6">
        <w:t>4.3.13.3</w:t>
      </w:r>
      <w:r w:rsidRPr="000A51F6">
        <w:tab/>
        <w:t>Void</w:t>
      </w:r>
      <w:bookmarkEnd w:id="16"/>
      <w:bookmarkEnd w:id="17"/>
      <w:bookmarkEnd w:id="18"/>
    </w:p>
    <w:p w14:paraId="1AFC9276" w14:textId="77777777" w:rsidR="00B62D9E" w:rsidRPr="000A51F6" w:rsidRDefault="00B62D9E" w:rsidP="00B62D9E">
      <w:pPr>
        <w:pStyle w:val="4"/>
      </w:pPr>
      <w:bookmarkStart w:id="19" w:name="_Toc29241399"/>
      <w:bookmarkStart w:id="20" w:name="_Toc37152868"/>
      <w:bookmarkStart w:id="21" w:name="_Toc37236805"/>
      <w:r w:rsidRPr="000A51F6">
        <w:t>4.3.13.</w:t>
      </w:r>
      <w:r w:rsidRPr="000A51F6">
        <w:rPr>
          <w:rFonts w:eastAsia="MS Mincho"/>
        </w:rPr>
        <w:t>4</w:t>
      </w:r>
      <w:r w:rsidRPr="000A51F6">
        <w:tab/>
      </w:r>
      <w:r w:rsidRPr="000A51F6">
        <w:rPr>
          <w:i/>
        </w:rPr>
        <w:t>loggedMBSFNMeasurements-r12</w:t>
      </w:r>
      <w:bookmarkEnd w:id="19"/>
      <w:bookmarkEnd w:id="20"/>
      <w:bookmarkEnd w:id="21"/>
    </w:p>
    <w:p w14:paraId="668B673F" w14:textId="77777777" w:rsidR="00B62D9E" w:rsidRPr="000A51F6" w:rsidRDefault="00B62D9E" w:rsidP="00B62D9E">
      <w:r w:rsidRPr="000A51F6">
        <w:t>This parameter defines whether the UE supports logged MBSFN measurement in RRC_IDLE and RRC_CONNECTED upon request from the network. A UE that supports logged MBSFN measurements shall also support a minimum of 64kB memory for log storage. A UE that supports logged MBSFN measurements shall also support logged measurements in RRC_IDLE upon request from the network.</w:t>
      </w:r>
    </w:p>
    <w:p w14:paraId="0D04D1F1" w14:textId="77777777" w:rsidR="00B62D9E" w:rsidRPr="000A51F6" w:rsidRDefault="00B62D9E" w:rsidP="00B62D9E">
      <w:pPr>
        <w:pStyle w:val="4"/>
        <w:rPr>
          <w:noProof/>
        </w:rPr>
      </w:pPr>
      <w:bookmarkStart w:id="22" w:name="_Toc29241400"/>
      <w:bookmarkStart w:id="23" w:name="_Toc37152869"/>
      <w:bookmarkStart w:id="24" w:name="_Toc37236806"/>
      <w:r w:rsidRPr="000A51F6">
        <w:rPr>
          <w:noProof/>
        </w:rPr>
        <w:t>4.3.13.5</w:t>
      </w:r>
      <w:r w:rsidRPr="000A51F6">
        <w:rPr>
          <w:noProof/>
        </w:rPr>
        <w:tab/>
      </w:r>
      <w:r w:rsidRPr="000A51F6">
        <w:rPr>
          <w:i/>
          <w:noProof/>
        </w:rPr>
        <w:t>locationReport-r14</w:t>
      </w:r>
      <w:bookmarkEnd w:id="22"/>
      <w:bookmarkEnd w:id="23"/>
      <w:bookmarkEnd w:id="24"/>
    </w:p>
    <w:p w14:paraId="0CF6B184" w14:textId="77777777" w:rsidR="00B62D9E" w:rsidRPr="000A51F6" w:rsidRDefault="00B62D9E" w:rsidP="00B62D9E">
      <w:pPr>
        <w:rPr>
          <w:noProof/>
        </w:rPr>
      </w:pPr>
      <w:r w:rsidRPr="000A51F6">
        <w:rPr>
          <w:noProof/>
        </w:rPr>
        <w:t>This parameter defines whether the UE supports reporting of its geographical location information to eNB.</w:t>
      </w:r>
    </w:p>
    <w:p w14:paraId="6F04D9CF" w14:textId="77777777" w:rsidR="00B62D9E" w:rsidRPr="000A51F6" w:rsidRDefault="00B62D9E" w:rsidP="00B62D9E">
      <w:pPr>
        <w:pStyle w:val="4"/>
        <w:rPr>
          <w:noProof/>
        </w:rPr>
      </w:pPr>
      <w:bookmarkStart w:id="25" w:name="_Toc29241401"/>
      <w:bookmarkStart w:id="26" w:name="_Toc37152870"/>
      <w:bookmarkStart w:id="27" w:name="_Toc37236807"/>
      <w:r w:rsidRPr="000A51F6">
        <w:rPr>
          <w:noProof/>
        </w:rPr>
        <w:t>4.3.13.6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BT-r15</w:t>
      </w:r>
      <w:bookmarkEnd w:id="25"/>
      <w:bookmarkEnd w:id="26"/>
      <w:bookmarkEnd w:id="27"/>
    </w:p>
    <w:p w14:paraId="2824D7A2" w14:textId="77777777" w:rsidR="00B62D9E" w:rsidRPr="000A51F6" w:rsidRDefault="00B62D9E" w:rsidP="00B62D9E"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Bluetooth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8711807" w14:textId="77777777" w:rsidR="00B62D9E" w:rsidRPr="000A51F6" w:rsidRDefault="00B62D9E" w:rsidP="00B62D9E">
      <w:pPr>
        <w:pStyle w:val="4"/>
        <w:rPr>
          <w:noProof/>
        </w:rPr>
      </w:pPr>
      <w:bookmarkStart w:id="28" w:name="_Toc29241402"/>
      <w:bookmarkStart w:id="29" w:name="_Toc37152871"/>
      <w:bookmarkStart w:id="30" w:name="_Toc37236808"/>
      <w:r w:rsidRPr="000A51F6">
        <w:rPr>
          <w:noProof/>
        </w:rPr>
        <w:t>4.3.13.7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WLAN-r15</w:t>
      </w:r>
      <w:bookmarkEnd w:id="28"/>
      <w:bookmarkEnd w:id="29"/>
      <w:bookmarkEnd w:id="30"/>
    </w:p>
    <w:p w14:paraId="15B38489" w14:textId="77777777" w:rsidR="00B62D9E" w:rsidRPr="000A51F6" w:rsidRDefault="00B62D9E" w:rsidP="00B62D9E">
      <w:pPr>
        <w:rPr>
          <w:lang w:eastAsia="zh-CN"/>
        </w:rPr>
      </w:pPr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WLAN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2F033E5" w14:textId="77777777" w:rsidR="00B62D9E" w:rsidRPr="000A51F6" w:rsidRDefault="00B62D9E" w:rsidP="00B62D9E">
      <w:pPr>
        <w:pStyle w:val="4"/>
        <w:rPr>
          <w:noProof/>
          <w:lang w:eastAsia="zh-CN"/>
        </w:rPr>
      </w:pPr>
      <w:bookmarkStart w:id="31" w:name="_Toc29241403"/>
      <w:bookmarkStart w:id="32" w:name="_Toc37152872"/>
      <w:bookmarkStart w:id="33" w:name="_Toc37236809"/>
      <w:r w:rsidRPr="000A51F6">
        <w:rPr>
          <w:noProof/>
        </w:rPr>
        <w:t>4.3.13.</w:t>
      </w:r>
      <w:r w:rsidRPr="000A51F6">
        <w:rPr>
          <w:noProof/>
          <w:lang w:eastAsia="zh-CN"/>
        </w:rPr>
        <w:t>8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BT-r15</w:t>
      </w:r>
      <w:bookmarkEnd w:id="31"/>
      <w:bookmarkEnd w:id="32"/>
      <w:bookmarkEnd w:id="33"/>
    </w:p>
    <w:p w14:paraId="74038D8A" w14:textId="77777777" w:rsidR="00B62D9E" w:rsidRPr="000A51F6" w:rsidRDefault="00B62D9E" w:rsidP="00B62D9E">
      <w:r w:rsidRPr="000A51F6">
        <w:t xml:space="preserve">This parameter indicates whether the UE supports Bluetooth measurements in </w:t>
      </w:r>
      <w:r w:rsidRPr="000A51F6">
        <w:rPr>
          <w:lang w:eastAsia="en-GB"/>
        </w:rPr>
        <w:t>RRC_CONNECTED</w:t>
      </w:r>
      <w:bookmarkStart w:id="34" w:name="OLE_LINK12"/>
      <w:bookmarkStart w:id="35" w:name="OLE_LINK13"/>
      <w:r w:rsidRPr="000A51F6">
        <w:t xml:space="preserve"> </w:t>
      </w:r>
      <w:bookmarkEnd w:id="34"/>
      <w:bookmarkEnd w:id="35"/>
      <w:r w:rsidRPr="000A51F6">
        <w:t>mode.</w:t>
      </w:r>
    </w:p>
    <w:p w14:paraId="4759CD8F" w14:textId="77777777" w:rsidR="00B62D9E" w:rsidRPr="000A51F6" w:rsidRDefault="00B62D9E" w:rsidP="00B62D9E">
      <w:pPr>
        <w:pStyle w:val="4"/>
        <w:rPr>
          <w:noProof/>
          <w:lang w:eastAsia="zh-CN"/>
        </w:rPr>
      </w:pPr>
      <w:bookmarkStart w:id="36" w:name="_Toc29241404"/>
      <w:bookmarkStart w:id="37" w:name="_Toc37152873"/>
      <w:bookmarkStart w:id="38" w:name="_Toc37236810"/>
      <w:r w:rsidRPr="000A51F6">
        <w:rPr>
          <w:noProof/>
        </w:rPr>
        <w:t>4.3.13.</w:t>
      </w:r>
      <w:r w:rsidRPr="000A51F6">
        <w:rPr>
          <w:noProof/>
          <w:lang w:eastAsia="zh-CN"/>
        </w:rPr>
        <w:t>9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</w:t>
      </w:r>
      <w:r w:rsidRPr="000A51F6">
        <w:rPr>
          <w:i/>
          <w:noProof/>
          <w:lang w:eastAsia="zh-CN"/>
        </w:rPr>
        <w:t>WLAN</w:t>
      </w:r>
      <w:r w:rsidRPr="000A51F6">
        <w:rPr>
          <w:i/>
          <w:noProof/>
        </w:rPr>
        <w:t>-r15</w:t>
      </w:r>
      <w:bookmarkEnd w:id="36"/>
      <w:bookmarkEnd w:id="37"/>
      <w:bookmarkEnd w:id="38"/>
    </w:p>
    <w:p w14:paraId="07937299" w14:textId="2FFF365B" w:rsidR="00CA0454" w:rsidRDefault="00B62D9E" w:rsidP="00CA0454">
      <w:pPr>
        <w:rPr>
          <w:rFonts w:eastAsia="MS Mincho"/>
        </w:rPr>
      </w:pPr>
      <w:r w:rsidRPr="000A51F6">
        <w:rPr>
          <w:lang w:eastAsia="zh-CN"/>
        </w:rPr>
        <w:t>This parameter i</w:t>
      </w:r>
      <w:r w:rsidRPr="000A51F6">
        <w:t xml:space="preserve">ndicates whether the UE supports WLAN measurements in </w:t>
      </w:r>
      <w:r w:rsidRPr="000A51F6">
        <w:rPr>
          <w:lang w:eastAsia="en-GB"/>
        </w:rPr>
        <w:t>RRC_CONNECTED</w:t>
      </w:r>
      <w:r w:rsidRPr="000A51F6">
        <w:t xml:space="preserve"> mode.</w:t>
      </w:r>
    </w:p>
    <w:p w14:paraId="658F9B5C" w14:textId="41CADA9C" w:rsidR="00CA0454" w:rsidRDefault="00CA0454" w:rsidP="00CA0454">
      <w:pPr>
        <w:rPr>
          <w:ins w:id="39" w:author="vivo" w:date="2020-05-13T10:27:00Z"/>
        </w:rPr>
      </w:pPr>
      <w:ins w:id="40" w:author="vivo" w:date="2020-05-13T10:27:00Z">
        <w:r w:rsidRPr="00CA0454">
          <w:rPr>
            <w:rFonts w:ascii="Arial" w:hAnsi="Arial"/>
            <w:noProof/>
            <w:sz w:val="24"/>
            <w:lang w:eastAsia="en-US"/>
          </w:rPr>
          <w:t>4.3.13.</w:t>
        </w:r>
        <w:r>
          <w:rPr>
            <w:rFonts w:ascii="Arial" w:hAnsi="Arial"/>
            <w:noProof/>
            <w:sz w:val="24"/>
            <w:lang w:eastAsia="en-US"/>
          </w:rPr>
          <w:t>x</w:t>
        </w:r>
        <w:r w:rsidRPr="00CA0454">
          <w:rPr>
            <w:rFonts w:ascii="Arial" w:hAnsi="Arial"/>
            <w:noProof/>
            <w:sz w:val="24"/>
            <w:lang w:eastAsia="en-US"/>
          </w:rPr>
          <w:tab/>
        </w:r>
        <w:r w:rsidRPr="00CA0454">
          <w:rPr>
            <w:rFonts w:ascii="Arial" w:hAnsi="Arial"/>
            <w:i/>
            <w:iCs/>
            <w:noProof/>
            <w:sz w:val="24"/>
            <w:lang w:eastAsia="en-US"/>
          </w:rPr>
          <w:t>ulPDCP-Delay</w:t>
        </w:r>
      </w:ins>
      <w:ins w:id="41" w:author="vivo" w:date="2020-05-13T12:23:00Z"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-16</w:t>
        </w:r>
      </w:ins>
    </w:p>
    <w:p w14:paraId="6CD5168D" w14:textId="3264D7B9" w:rsidR="00CA0454" w:rsidRPr="00CA0454" w:rsidRDefault="00CA0454" w:rsidP="00CA0454">
      <w:pPr>
        <w:rPr>
          <w:rFonts w:eastAsia="MS Mincho"/>
        </w:rPr>
      </w:pPr>
      <w:ins w:id="42" w:author="vivo" w:date="2020-05-13T10:27:00Z">
        <w:r w:rsidRPr="000A51F6">
          <w:rPr>
            <w:lang w:eastAsia="zh-CN"/>
          </w:rPr>
          <w:t xml:space="preserve">This parameter </w:t>
        </w:r>
        <w:r>
          <w:rPr>
            <w:rFonts w:hint="eastAsia"/>
            <w:lang w:eastAsia="zh-CN"/>
          </w:rPr>
          <w:t>i</w:t>
        </w:r>
        <w:r>
          <w:t>ndicates whether the UE supports UL PDCP Packet Delay measurement</w:t>
        </w:r>
      </w:ins>
      <w:ins w:id="43" w:author="vivo" w:date="2020-05-13T10:30:00Z">
        <w:r w:rsidR="00D14562">
          <w:t>s</w:t>
        </w:r>
      </w:ins>
      <w:ins w:id="44" w:author="vivo" w:date="2020-05-13T10:27:00Z">
        <w:r>
          <w:t xml:space="preserve"> in RRC_CONNECTED </w:t>
        </w:r>
        <w:r w:rsidRPr="000A51F6">
          <w:t>mode</w:t>
        </w:r>
        <w:r>
          <w:t>.</w:t>
        </w:r>
      </w:ins>
      <w:ins w:id="45" w:author="vivo" w:date="2020-05-20T12:27:00Z">
        <w:r w:rsidR="00C363D4">
          <w:t xml:space="preserve"> </w:t>
        </w:r>
        <w:r w:rsidR="00C363D4">
          <w:rPr>
            <w:rFonts w:hint="eastAsia"/>
            <w:u w:val="single"/>
          </w:rPr>
          <w:t xml:space="preserve">In LTE, the uplink delay is measured as the </w:t>
        </w:r>
        <w:r w:rsidR="00C363D4">
          <w:rPr>
            <w:rFonts w:hint="eastAsia"/>
            <w:u w:val="single"/>
            <w:lang w:eastAsia="zh-CN"/>
          </w:rPr>
          <w:t xml:space="preserve">Excess Packet Delay </w:t>
        </w:r>
        <w:commentRangeStart w:id="46"/>
        <w:r w:rsidR="00C363D4">
          <w:rPr>
            <w:rFonts w:hint="eastAsia"/>
            <w:u w:val="single"/>
            <w:lang w:eastAsia="zh-CN"/>
          </w:rPr>
          <w:t>Ratio</w:t>
        </w:r>
      </w:ins>
      <w:commentRangeEnd w:id="46"/>
      <w:r w:rsidR="00B23F03">
        <w:rPr>
          <w:rStyle w:val="ab"/>
        </w:rPr>
        <w:commentReference w:id="46"/>
      </w:r>
      <w:ins w:id="47" w:author="vivo" w:date="2020-05-20T12:27:00Z">
        <w:r w:rsidR="00C363D4">
          <w:rPr>
            <w:rFonts w:hint="eastAsia"/>
            <w:u w:val="single"/>
            <w:lang w:eastAsia="zh-CN"/>
          </w:rPr>
          <w:t>.</w:t>
        </w:r>
      </w:ins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  <w:bookmarkStart w:id="48" w:name="_GoBack"/>
      <w:bookmarkEnd w:id="48"/>
    </w:p>
    <w:bookmarkEnd w:id="9"/>
    <w:p w14:paraId="0EA39DA8" w14:textId="61EAC56F" w:rsidR="00A8158A" w:rsidRDefault="00A8158A">
      <w:pPr>
        <w:overflowPunct/>
        <w:autoSpaceDE/>
        <w:autoSpaceDN/>
        <w:adjustRightInd/>
        <w:spacing w:after="0"/>
        <w:rPr>
          <w:noProof/>
        </w:rPr>
      </w:pPr>
      <w:r>
        <w:rPr>
          <w:noProof/>
        </w:rPr>
        <w:br w:type="page"/>
      </w:r>
    </w:p>
    <w:p w14:paraId="40A95D38" w14:textId="77777777" w:rsidR="00A829C5" w:rsidRDefault="00A829C5" w:rsidP="00A829C5">
      <w:pPr>
        <w:pStyle w:val="8"/>
      </w:pPr>
      <w:r>
        <w:t>Annex (not part of the specification): RAN2 Agreements</w:t>
      </w:r>
    </w:p>
    <w:p w14:paraId="40E78C2A" w14:textId="77777777" w:rsidR="00A829C5" w:rsidRDefault="00A829C5" w:rsidP="00A829C5">
      <w:pPr>
        <w:pStyle w:val="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1D0CF28B" w14:textId="14C18CA6" w:rsidR="00A829C5" w:rsidRDefault="00A829C5" w:rsidP="002536AF">
      <w:pPr>
        <w:pStyle w:val="Doc-text2"/>
      </w:pPr>
    </w:p>
    <w:p w14:paraId="5ECCA4F3" w14:textId="77777777" w:rsidR="00A829C5" w:rsidRPr="00A829C5" w:rsidRDefault="00A829C5" w:rsidP="00A82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val="en-US" w:eastAsia="zh-CN"/>
        </w:rPr>
      </w:pPr>
      <w:r w:rsidRPr="00A829C5">
        <w:rPr>
          <w:rFonts w:ascii="Arial" w:eastAsia="MS Mincho" w:hAnsi="Arial"/>
          <w:szCs w:val="24"/>
          <w:lang w:val="en-US" w:eastAsia="zh-CN"/>
        </w:rPr>
        <w:t>3</w:t>
      </w:r>
      <w:r w:rsidRPr="00A829C5">
        <w:rPr>
          <w:rFonts w:ascii="Arial" w:eastAsia="MS Mincho" w:hAnsi="Arial"/>
          <w:szCs w:val="24"/>
          <w:lang w:val="en-US" w:eastAsia="zh-CN"/>
        </w:rPr>
        <w:tab/>
        <w:t>Introduce UE capability on UL delay measurement in LTE TS 36.306 and TS 36.331.</w:t>
      </w:r>
    </w:p>
    <w:p w14:paraId="603D8116" w14:textId="77777777" w:rsidR="00A829C5" w:rsidRPr="00A829C5" w:rsidRDefault="00A829C5" w:rsidP="002536AF">
      <w:pPr>
        <w:pStyle w:val="Doc-text2"/>
        <w:rPr>
          <w:lang w:val="en-US"/>
        </w:rPr>
      </w:pPr>
    </w:p>
    <w:sectPr w:rsidR="00A829C5" w:rsidRPr="00A829C5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6" w:author="Huawei" w:date="2020-06-02T22:17:00Z" w:initials="hw">
    <w:p w14:paraId="5046E5AC" w14:textId="77777777" w:rsidR="00B23F03" w:rsidRDefault="00B23F03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have two comments:</w:t>
      </w:r>
    </w:p>
    <w:p w14:paraId="4AE5D8BE" w14:textId="77777777" w:rsidR="00B23F03" w:rsidRDefault="00B23F03">
      <w:pPr>
        <w:pStyle w:val="ac"/>
        <w:rPr>
          <w:lang w:eastAsia="zh-CN"/>
        </w:rPr>
      </w:pPr>
    </w:p>
    <w:p w14:paraId="65F2D59A" w14:textId="33E73D06" w:rsidR="00B23F03" w:rsidRDefault="00B23F03" w:rsidP="00B23F03">
      <w:pPr>
        <w:pStyle w:val="ac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 Improve the 1</w:t>
      </w:r>
      <w:r w:rsidRPr="00B23F03">
        <w:rPr>
          <w:vertAlign w:val="superscript"/>
          <w:lang w:eastAsia="zh-CN"/>
        </w:rPr>
        <w:t>st</w:t>
      </w:r>
      <w:r>
        <w:rPr>
          <w:lang w:eastAsia="zh-CN"/>
        </w:rPr>
        <w:t xml:space="preserve"> sentence (we also commented on it </w:t>
      </w:r>
      <w:proofErr w:type="gramStart"/>
      <w:r>
        <w:rPr>
          <w:lang w:eastAsia="zh-CN"/>
        </w:rPr>
        <w:t>for  38.306</w:t>
      </w:r>
      <w:proofErr w:type="gramEnd"/>
      <w:r>
        <w:rPr>
          <w:lang w:eastAsia="zh-CN"/>
        </w:rPr>
        <w:t xml:space="preserve"> CR)</w:t>
      </w:r>
    </w:p>
    <w:p w14:paraId="38840EA8" w14:textId="77777777" w:rsidR="00B23F03" w:rsidRDefault="00B23F03" w:rsidP="00B23F03">
      <w:pPr>
        <w:pStyle w:val="ac"/>
        <w:rPr>
          <w:lang w:eastAsia="zh-CN"/>
        </w:rPr>
      </w:pPr>
    </w:p>
    <w:p w14:paraId="748EBD36" w14:textId="77777777" w:rsidR="00B23F03" w:rsidRDefault="00B23F03" w:rsidP="00B23F03">
      <w:pPr>
        <w:pStyle w:val="ac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22FDB07D" w14:textId="77777777" w:rsidR="00B23F03" w:rsidRDefault="00B23F03" w:rsidP="00B23F03">
      <w:pPr>
        <w:pStyle w:val="ac"/>
        <w:rPr>
          <w:lang w:eastAsia="zh-CN"/>
        </w:rPr>
      </w:pPr>
    </w:p>
    <w:p w14:paraId="7968663A" w14:textId="77777777" w:rsidR="00B23F03" w:rsidRDefault="00B23F03" w:rsidP="00B23F03">
      <w:pPr>
        <w:pStyle w:val="ac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526AF77" w14:textId="77777777" w:rsidR="00B23F03" w:rsidRDefault="00B23F03" w:rsidP="00B23F03">
      <w:pPr>
        <w:pStyle w:val="ac"/>
        <w:rPr>
          <w:lang w:eastAsia="zh-CN"/>
        </w:rPr>
      </w:pPr>
    </w:p>
    <w:p w14:paraId="491CE51F" w14:textId="28262D64" w:rsidR="00B23F03" w:rsidRDefault="00B23F03" w:rsidP="00B23F03">
      <w:pPr>
        <w:pStyle w:val="ac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</w:p>
    <w:p w14:paraId="5BA821E7" w14:textId="77777777" w:rsidR="00B23F03" w:rsidRDefault="00B23F03" w:rsidP="00B23F03">
      <w:pPr>
        <w:pStyle w:val="ac"/>
        <w:rPr>
          <w:lang w:eastAsia="zh-CN"/>
        </w:rPr>
      </w:pPr>
    </w:p>
    <w:p w14:paraId="5C298D2F" w14:textId="77777777" w:rsidR="00B23F03" w:rsidRDefault="00B23F03" w:rsidP="00B23F03">
      <w:pPr>
        <w:pStyle w:val="ac"/>
        <w:rPr>
          <w:lang w:eastAsia="zh-CN"/>
        </w:rPr>
      </w:pPr>
    </w:p>
    <w:p w14:paraId="411A1DFD" w14:textId="77777777" w:rsidR="00B23F03" w:rsidRDefault="00B23F03" w:rsidP="00B23F03">
      <w:pPr>
        <w:pStyle w:val="ac"/>
        <w:rPr>
          <w:lang w:eastAsia="zh-CN"/>
        </w:rPr>
      </w:pPr>
    </w:p>
    <w:p w14:paraId="3D330EDC" w14:textId="08163935" w:rsidR="00B23F03" w:rsidRDefault="00B23F03" w:rsidP="00B23F03">
      <w:pPr>
        <w:pStyle w:val="ac"/>
        <w:rPr>
          <w:lang w:eastAsia="zh-CN"/>
        </w:rPr>
      </w:pPr>
      <w:r>
        <w:rPr>
          <w:lang w:eastAsia="zh-CN"/>
        </w:rPr>
        <w:t>2. For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, we think it is incorrect. Delay ratio UE capability was introduced in R13 (i.e. </w:t>
      </w:r>
      <w:r w:rsidRPr="00796185">
        <w:rPr>
          <w:i/>
        </w:rPr>
        <w:t>ul-PDCP-Delay-r13</w:t>
      </w:r>
      <w:r>
        <w:rPr>
          <w:rFonts w:hint="eastAsia"/>
          <w:lang w:eastAsia="zh-CN"/>
        </w:rPr>
        <w:t>)</w:t>
      </w:r>
      <w:r>
        <w:rPr>
          <w:lang w:eastAsia="zh-CN"/>
        </w:rPr>
        <w:t>, and it is different from this new capability (which is referering to average PDCP delay).</w:t>
      </w:r>
    </w:p>
    <w:p w14:paraId="579D54EF" w14:textId="77777777" w:rsidR="00B23F03" w:rsidRDefault="00B23F03" w:rsidP="00B23F03">
      <w:pPr>
        <w:pStyle w:val="ac"/>
        <w:rPr>
          <w:lang w:eastAsia="zh-CN"/>
        </w:rPr>
      </w:pPr>
    </w:p>
    <w:p w14:paraId="2FF94F9C" w14:textId="6E8A9C11" w:rsidR="00B23F03" w:rsidRDefault="00B23F03">
      <w:pPr>
        <w:pStyle w:val="ac"/>
        <w:rPr>
          <w:lang w:eastAsia="zh-CN"/>
        </w:rPr>
      </w:pPr>
      <w:r>
        <w:rPr>
          <w:lang w:eastAsia="zh-CN"/>
        </w:rPr>
        <w:t>So we suggest to just remove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.</w:t>
      </w:r>
    </w:p>
    <w:p w14:paraId="538BEFED" w14:textId="140CF605" w:rsidR="00B23F03" w:rsidRDefault="00B23F03">
      <w:pPr>
        <w:pStyle w:val="ac"/>
        <w:rPr>
          <w:rFonts w:hint="eastAsia"/>
          <w:lang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38BEFED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6540B" w14:textId="77777777" w:rsidR="0034441F" w:rsidRDefault="0034441F">
      <w:r>
        <w:separator/>
      </w:r>
    </w:p>
  </w:endnote>
  <w:endnote w:type="continuationSeparator" w:id="0">
    <w:p w14:paraId="01D48C86" w14:textId="77777777" w:rsidR="0034441F" w:rsidRDefault="00344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F1B05" w14:textId="77777777" w:rsidR="0034441F" w:rsidRDefault="0034441F">
      <w:r>
        <w:separator/>
      </w:r>
    </w:p>
  </w:footnote>
  <w:footnote w:type="continuationSeparator" w:id="0">
    <w:p w14:paraId="20761141" w14:textId="77777777" w:rsidR="0034441F" w:rsidRDefault="003444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A2C3EE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9C9B72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48D20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0852F1"/>
    <w:multiLevelType w:val="hybridMultilevel"/>
    <w:tmpl w:val="2BB8A77A"/>
    <w:lvl w:ilvl="0" w:tplc="1BBE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"/>
  </w:num>
  <w:num w:numId="8">
    <w:abstractNumId w:val="2"/>
  </w:num>
  <w:num w:numId="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36841"/>
    <w:rsid w:val="00043C1E"/>
    <w:rsid w:val="0006526A"/>
    <w:rsid w:val="00077737"/>
    <w:rsid w:val="00084675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0F66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A08B3"/>
    <w:rsid w:val="001A1479"/>
    <w:rsid w:val="001A224E"/>
    <w:rsid w:val="001A7B60"/>
    <w:rsid w:val="001B2FDE"/>
    <w:rsid w:val="001B4151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E2EB6"/>
    <w:rsid w:val="002F6A54"/>
    <w:rsid w:val="002F71FF"/>
    <w:rsid w:val="00305409"/>
    <w:rsid w:val="0030724E"/>
    <w:rsid w:val="003119E3"/>
    <w:rsid w:val="00313F8E"/>
    <w:rsid w:val="003376A7"/>
    <w:rsid w:val="00341500"/>
    <w:rsid w:val="0034441F"/>
    <w:rsid w:val="00346202"/>
    <w:rsid w:val="003609EF"/>
    <w:rsid w:val="0036231A"/>
    <w:rsid w:val="003646A3"/>
    <w:rsid w:val="00367581"/>
    <w:rsid w:val="00374DD4"/>
    <w:rsid w:val="00377FFD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4E7E"/>
    <w:rsid w:val="004911E5"/>
    <w:rsid w:val="00492DAB"/>
    <w:rsid w:val="00497660"/>
    <w:rsid w:val="004B2FAE"/>
    <w:rsid w:val="004B6E2C"/>
    <w:rsid w:val="004B75B7"/>
    <w:rsid w:val="004B7648"/>
    <w:rsid w:val="004C2054"/>
    <w:rsid w:val="004C6C72"/>
    <w:rsid w:val="004E3E68"/>
    <w:rsid w:val="0051580D"/>
    <w:rsid w:val="00521385"/>
    <w:rsid w:val="00534FB7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9739F"/>
    <w:rsid w:val="005A1DD4"/>
    <w:rsid w:val="005C4CBD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10692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40A8"/>
    <w:rsid w:val="00807F3E"/>
    <w:rsid w:val="00824E2C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8F76D8"/>
    <w:rsid w:val="009033E1"/>
    <w:rsid w:val="00907502"/>
    <w:rsid w:val="00913842"/>
    <w:rsid w:val="009148DE"/>
    <w:rsid w:val="00921F70"/>
    <w:rsid w:val="00921F7B"/>
    <w:rsid w:val="009414CD"/>
    <w:rsid w:val="00941E30"/>
    <w:rsid w:val="00947590"/>
    <w:rsid w:val="0095099B"/>
    <w:rsid w:val="00952975"/>
    <w:rsid w:val="009544D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A69BB"/>
    <w:rsid w:val="009A6ED5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7671C"/>
    <w:rsid w:val="00A811A3"/>
    <w:rsid w:val="00A8158A"/>
    <w:rsid w:val="00A829C5"/>
    <w:rsid w:val="00A91AC8"/>
    <w:rsid w:val="00A97F0F"/>
    <w:rsid w:val="00AA2CBC"/>
    <w:rsid w:val="00AC5820"/>
    <w:rsid w:val="00AC63FD"/>
    <w:rsid w:val="00AD1508"/>
    <w:rsid w:val="00AD1CD8"/>
    <w:rsid w:val="00AD284B"/>
    <w:rsid w:val="00AE341E"/>
    <w:rsid w:val="00B13DFF"/>
    <w:rsid w:val="00B14188"/>
    <w:rsid w:val="00B20817"/>
    <w:rsid w:val="00B23F03"/>
    <w:rsid w:val="00B258BB"/>
    <w:rsid w:val="00B332FD"/>
    <w:rsid w:val="00B34521"/>
    <w:rsid w:val="00B427E2"/>
    <w:rsid w:val="00B45C7C"/>
    <w:rsid w:val="00B62D9E"/>
    <w:rsid w:val="00B67B97"/>
    <w:rsid w:val="00B90A05"/>
    <w:rsid w:val="00B9548F"/>
    <w:rsid w:val="00B968C8"/>
    <w:rsid w:val="00BA237B"/>
    <w:rsid w:val="00BA3EC5"/>
    <w:rsid w:val="00BA40D4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3D4"/>
    <w:rsid w:val="00C36517"/>
    <w:rsid w:val="00C40408"/>
    <w:rsid w:val="00C4412B"/>
    <w:rsid w:val="00C45444"/>
    <w:rsid w:val="00C6030E"/>
    <w:rsid w:val="00C66BA2"/>
    <w:rsid w:val="00C72D0D"/>
    <w:rsid w:val="00C8007A"/>
    <w:rsid w:val="00C8138B"/>
    <w:rsid w:val="00C818EA"/>
    <w:rsid w:val="00C95985"/>
    <w:rsid w:val="00CA0454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562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3302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7B6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08C0"/>
    <w:rsid w:val="00FB6386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Char0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har0">
    <w:name w:val="批注文字 Char"/>
    <w:link w:val="ac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8D48B-74FE-49DB-ACAA-57C1C57A3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</TotalTime>
  <Pages>3</Pages>
  <Words>514</Words>
  <Characters>3416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8</cp:revision>
  <cp:lastPrinted>1899-12-31T23:00:00Z</cp:lastPrinted>
  <dcterms:created xsi:type="dcterms:W3CDTF">2019-12-18T05:41:00Z</dcterms:created>
  <dcterms:modified xsi:type="dcterms:W3CDTF">2020-06-0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